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68B3" w:rsidRPr="00F814C2" w:rsidRDefault="00B01758" w:rsidP="00D37F3C">
      <w:pPr>
        <w:tabs>
          <w:tab w:val="left" w:pos="8820"/>
        </w:tabs>
      </w:pPr>
      <w:bookmarkStart w:id="0" w:name="_GoBack"/>
      <w:bookmarkEnd w:id="0"/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7" o:spid="_x0000_s1026" type="#_x0000_t202" style="position:absolute;margin-left:153pt;margin-top:442.5pt;width:162.6pt;height:31.5pt;z-index:2516725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" filled="f" stroked="f">
            <v:textbox>
              <w:txbxContent>
                <w:p w:rsidR="0066495E" w:rsidRPr="00C819F7" w:rsidRDefault="0066495E">
                  <w:pPr>
                    <w:rPr>
                      <w:rFonts w:ascii="Forte" w:hAnsi="Forte"/>
                      <w:b/>
                      <w:sz w:val="36"/>
                      <w:szCs w:val="36"/>
                    </w:rPr>
                  </w:pPr>
                  <w:r w:rsidRPr="00C819F7">
                    <w:rPr>
                      <w:rFonts w:ascii="Forte" w:hAnsi="Forte"/>
                      <w:b/>
                      <w:sz w:val="36"/>
                      <w:szCs w:val="36"/>
                    </w:rPr>
                    <w:t>Hot Drinks</w:t>
                  </w:r>
                </w:p>
                <w:p w:rsidR="0066495E" w:rsidRPr="00CE6BB7" w:rsidRDefault="0066495E">
                  <w:pPr>
                    <w:rPr>
                      <w:rFonts w:ascii="Forte" w:hAnsi="Forte"/>
                      <w:b/>
                      <w:color w:val="4F6228" w:themeColor="accent3" w:themeShade="80"/>
                      <w:sz w:val="36"/>
                      <w:szCs w:val="36"/>
                    </w:rPr>
                  </w:pPr>
                </w:p>
              </w:txbxContent>
            </v:textbox>
          </v:shape>
        </w:pict>
      </w:r>
      <w:r>
        <w:rPr>
          <w:noProof/>
        </w:rPr>
        <w:pict>
          <v:shape id="Text Box 32" o:spid="_x0000_s1027" type="#_x0000_t202" style="position:absolute;margin-left:-42pt;margin-top:597.75pt;width:166.5pt;height:84.75pt;z-index:25167462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" filled="f" stroked="f">
            <v:textbox>
              <w:txbxContent>
                <w:p w:rsidR="003A608C" w:rsidRPr="00A81907" w:rsidRDefault="003A608C" w:rsidP="003A608C">
                  <w:pPr>
                    <w:rPr>
                      <w:rFonts w:ascii="Nickainley" w:hAnsi="Nickainley"/>
                      <w:b/>
                      <w:color w:val="4F6228" w:themeColor="accent3" w:themeShade="80"/>
                      <w:sz w:val="18"/>
                    </w:rPr>
                  </w:pPr>
                </w:p>
              </w:txbxContent>
            </v:textbox>
          </v:shape>
        </w:pict>
      </w:r>
      <w:r w:rsidR="00A81907">
        <w:rPr>
          <w:noProof/>
        </w:rPr>
        <w:drawing>
          <wp:anchor distT="36576" distB="36576" distL="36576" distR="36576" simplePos="0" relativeHeight="251641856" behindDoc="0" locked="0" layoutInCell="1" allowOverlap="1">
            <wp:simplePos x="0" y="0"/>
            <wp:positionH relativeFrom="column">
              <wp:posOffset>4638675</wp:posOffset>
            </wp:positionH>
            <wp:positionV relativeFrom="paragraph">
              <wp:posOffset>6048375</wp:posOffset>
            </wp:positionV>
            <wp:extent cx="1895475" cy="2571750"/>
            <wp:effectExtent l="0" t="0" r="9525" b="0"/>
            <wp:wrapNone/>
            <wp:docPr id="1" name="Picture 7" descr="article-1030652-0122671A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rticle-1030652-0122671A000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475" cy="2571750"/>
                    </a:xfrm>
                    <a:prstGeom prst="rect">
                      <a:avLst/>
                    </a:prstGeom>
                    <a:noFill/>
                    <a:ln w="9525" algn="in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>
        <w:rPr>
          <w:noProof/>
        </w:rPr>
        <w:pict>
          <v:shape id="Text Box 12" o:spid="_x0000_s1028" type="#_x0000_t202" style="position:absolute;margin-left:-54pt;margin-top:469.5pt;width:188.1pt;height:33pt;z-index:25166950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" filled="f" stroked="f">
            <v:textbox>
              <w:txbxContent>
                <w:p w:rsidR="00525FA8" w:rsidRPr="00C819F7" w:rsidRDefault="00525FA8">
                  <w:pPr>
                    <w:rPr>
                      <w:b/>
                      <w:sz w:val="36"/>
                      <w:szCs w:val="36"/>
                    </w:rPr>
                  </w:pPr>
                  <w:r w:rsidRPr="00C819F7">
                    <w:rPr>
                      <w:rFonts w:ascii="Forte" w:hAnsi="Forte"/>
                      <w:b/>
                      <w:sz w:val="36"/>
                      <w:szCs w:val="36"/>
                    </w:rPr>
                    <w:t xml:space="preserve">Wine </w:t>
                  </w:r>
                  <w:r w:rsidR="00EE64CA" w:rsidRPr="00C819F7">
                    <w:rPr>
                      <w:b/>
                      <w:sz w:val="36"/>
                      <w:szCs w:val="36"/>
                    </w:rPr>
                    <w:t xml:space="preserve">BY </w:t>
                  </w:r>
                  <w:r w:rsidR="004F6D05" w:rsidRPr="00C819F7">
                    <w:rPr>
                      <w:b/>
                      <w:sz w:val="36"/>
                      <w:szCs w:val="36"/>
                    </w:rPr>
                    <w:t>the</w:t>
                  </w:r>
                  <w:r w:rsidR="00EE64CA" w:rsidRPr="00C819F7">
                    <w:rPr>
                      <w:b/>
                      <w:sz w:val="36"/>
                      <w:szCs w:val="36"/>
                    </w:rPr>
                    <w:t xml:space="preserve"> Glass</w:t>
                  </w:r>
                </w:p>
              </w:txbxContent>
            </v:textbox>
          </v:shape>
        </w:pict>
      </w:r>
      <w:r>
        <w:rPr>
          <w:noProof/>
        </w:rPr>
        <w:pict>
          <v:shape id="Text Box 26" o:spid="_x0000_s1029" type="#_x0000_t202" style="position:absolute;margin-left:336.75pt;margin-top:309.75pt;width:175.95pt;height:34.9pt;z-index:25167360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" filled="f" stroked="f">
            <v:textbox>
              <w:txbxContent>
                <w:p w:rsidR="001A3DD6" w:rsidRPr="00C819F7" w:rsidRDefault="001A3DD6">
                  <w:pPr>
                    <w:rPr>
                      <w:rFonts w:ascii="Forte" w:hAnsi="Forte"/>
                      <w:b/>
                      <w:sz w:val="36"/>
                      <w:szCs w:val="36"/>
                    </w:rPr>
                  </w:pPr>
                  <w:r w:rsidRPr="00C819F7">
                    <w:rPr>
                      <w:rFonts w:ascii="Forte" w:hAnsi="Forte"/>
                      <w:b/>
                      <w:sz w:val="36"/>
                      <w:szCs w:val="36"/>
                    </w:rPr>
                    <w:t>Local Spirits</w:t>
                  </w:r>
                </w:p>
              </w:txbxContent>
            </v:textbox>
          </v:shape>
        </w:pict>
      </w:r>
      <w:r>
        <w:rPr>
          <w:noProof/>
        </w:rPr>
        <w:pict>
          <v:shape id="Text Box 7" o:spid="_x0000_s1030" type="#_x0000_t202" style="position:absolute;margin-left:-45pt;margin-top:153.75pt;width:120.75pt;height:181.15pt;z-index:25165209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" fillcolor="#f79646 [3209]" stroked="f">
            <v:textbox>
              <w:txbxContent>
                <w:p w:rsidR="00570E32" w:rsidRPr="00C819F7" w:rsidRDefault="00570E32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Coke</w:t>
                  </w:r>
                </w:p>
                <w:p w:rsidR="00570E32" w:rsidRPr="00C819F7" w:rsidRDefault="00570E32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Fanta (Lemon or Orange)</w:t>
                  </w:r>
                </w:p>
                <w:p w:rsidR="00570E32" w:rsidRPr="00C819F7" w:rsidRDefault="00AF0ACB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Sprite</w:t>
                  </w:r>
                </w:p>
                <w:p w:rsidR="00AF0ACB" w:rsidRPr="00C819F7" w:rsidRDefault="00AF0ACB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Soda</w:t>
                  </w:r>
                </w:p>
                <w:p w:rsidR="00AF0ACB" w:rsidRPr="00C819F7" w:rsidRDefault="00AF0ACB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Water</w:t>
                  </w:r>
                </w:p>
                <w:p w:rsidR="00AF0ACB" w:rsidRPr="00C819F7" w:rsidRDefault="00AF0ACB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Tonic Water</w:t>
                  </w:r>
                </w:p>
                <w:p w:rsidR="00AF0ACB" w:rsidRPr="00C819F7" w:rsidRDefault="00AF0ACB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Fruit Juice</w:t>
                  </w:r>
                </w:p>
                <w:p w:rsidR="00AF0ACB" w:rsidRPr="00C819F7" w:rsidRDefault="00AF0ACB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Ayran</w:t>
                  </w:r>
                </w:p>
                <w:p w:rsidR="00AF0ACB" w:rsidRPr="00C819F7" w:rsidRDefault="00AF0ACB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Ice Tea</w:t>
                  </w:r>
                </w:p>
                <w:p w:rsidR="00AF0ACB" w:rsidRPr="00C819F7" w:rsidRDefault="00AF0ACB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Energy Drink</w:t>
                  </w:r>
                </w:p>
                <w:p w:rsidR="00AF0ACB" w:rsidRPr="00AF0ACB" w:rsidRDefault="00AF0ACB" w:rsidP="00AF0ACB">
                  <w:pPr>
                    <w:pStyle w:val="NoSpacing"/>
                    <w:rPr>
                      <w:sz w:val="26"/>
                    </w:rPr>
                  </w:pPr>
                  <w:r w:rsidRPr="00AF0ACB">
                    <w:rPr>
                      <w:sz w:val="26"/>
                    </w:rPr>
                    <w:t>Fresh Orange</w:t>
                  </w:r>
                </w:p>
                <w:p w:rsidR="00AF0ACB" w:rsidRPr="00AF0ACB" w:rsidRDefault="00AF0ACB" w:rsidP="00AF0ACB">
                  <w:pPr>
                    <w:pStyle w:val="NoSpacing"/>
                    <w:rPr>
                      <w:sz w:val="26"/>
                    </w:rPr>
                  </w:pPr>
                </w:p>
              </w:txbxContent>
            </v:textbox>
          </v:shape>
        </w:pict>
      </w:r>
      <w:r>
        <w:rPr>
          <w:noProof/>
        </w:rPr>
        <w:pict>
          <v:shape id="Text Box 6" o:spid="_x0000_s1031" type="#_x0000_t202" style="position:absolute;margin-left:-45pt;margin-top:114.35pt;width:167.1pt;height:45.4pt;z-index:25165107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" filled="f" stroked="f">
            <v:textbox>
              <w:txbxContent>
                <w:p w:rsidR="009250D6" w:rsidRPr="00C819F7" w:rsidRDefault="009250D6">
                  <w:pPr>
                    <w:rPr>
                      <w:rFonts w:ascii="Forte" w:hAnsi="Forte"/>
                      <w:b/>
                      <w:sz w:val="36"/>
                    </w:rPr>
                  </w:pPr>
                  <w:r w:rsidRPr="00C819F7">
                    <w:rPr>
                      <w:rFonts w:ascii="Forte" w:hAnsi="Forte"/>
                      <w:b/>
                      <w:sz w:val="36"/>
                    </w:rPr>
                    <w:t>Soft Drinks</w:t>
                  </w:r>
                </w:p>
              </w:txbxContent>
            </v:textbox>
          </v:shape>
        </w:pict>
      </w:r>
      <w:r>
        <w:rPr>
          <w:noProof/>
        </w:rPr>
        <w:pict>
          <v:shape id="Text Box 9" o:spid="_x0000_s1032" type="#_x0000_t202" style="position:absolute;margin-left:-44.1pt;margin-top:335.25pt;width:179.1pt;height:45.4pt;z-index:25165619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" filled="f" stroked="f">
            <v:textbox>
              <w:txbxContent>
                <w:p w:rsidR="00876651" w:rsidRPr="00C819F7" w:rsidRDefault="00876651">
                  <w:pPr>
                    <w:rPr>
                      <w:rFonts w:ascii="Forte" w:hAnsi="Forte"/>
                      <w:b/>
                      <w:sz w:val="36"/>
                      <w:szCs w:val="36"/>
                    </w:rPr>
                  </w:pPr>
                  <w:r w:rsidRPr="00C819F7">
                    <w:rPr>
                      <w:rFonts w:ascii="Forte" w:hAnsi="Forte"/>
                      <w:b/>
                      <w:sz w:val="36"/>
                      <w:szCs w:val="36"/>
                    </w:rPr>
                    <w:t>Milk Shakes</w:t>
                  </w:r>
                </w:p>
              </w:txbxContent>
            </v:textbox>
          </v:shape>
        </w:pict>
      </w:r>
      <w:r w:rsidR="00CE6BB7">
        <w:rPr>
          <w:noProof/>
        </w:rPr>
        <w:drawing>
          <wp:anchor distT="36576" distB="36576" distL="36576" distR="36576" simplePos="0" relativeHeight="251642880" behindDoc="0" locked="0" layoutInCell="1" allowOverlap="1">
            <wp:simplePos x="0" y="0"/>
            <wp:positionH relativeFrom="column">
              <wp:posOffset>2286000</wp:posOffset>
            </wp:positionH>
            <wp:positionV relativeFrom="paragraph">
              <wp:posOffset>219075</wp:posOffset>
            </wp:positionV>
            <wp:extent cx="2133600" cy="1266825"/>
            <wp:effectExtent l="0" t="0" r="0" b="3175"/>
            <wp:wrapNone/>
            <wp:docPr id="3" name="Picture 7" descr="article-1030652-0122671A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rticle-1030652-0122671A000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 l="3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266825"/>
                    </a:xfrm>
                    <a:prstGeom prst="rect">
                      <a:avLst/>
                    </a:prstGeom>
                    <a:noFill/>
                    <a:ln w="9525" algn="in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="00CE6BB7">
        <w:rPr>
          <w:noProof/>
        </w:rPr>
        <w:drawing>
          <wp:anchor distT="36576" distB="36576" distL="36576" distR="36576" simplePos="0" relativeHeight="251643904" behindDoc="0" locked="0" layoutInCell="1" allowOverlap="1">
            <wp:simplePos x="0" y="0"/>
            <wp:positionH relativeFrom="column">
              <wp:posOffset>4171950</wp:posOffset>
            </wp:positionH>
            <wp:positionV relativeFrom="paragraph">
              <wp:posOffset>-428625</wp:posOffset>
            </wp:positionV>
            <wp:extent cx="1085850" cy="1876425"/>
            <wp:effectExtent l="0" t="0" r="6350" b="3175"/>
            <wp:wrapNone/>
            <wp:docPr id="4" name="Picture 7" descr="article-1030652-0122671A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rticle-1030652-0122671A000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876425"/>
                    </a:xfrm>
                    <a:prstGeom prst="rect">
                      <a:avLst/>
                    </a:prstGeom>
                    <a:noFill/>
                    <a:ln w="9525" algn="in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="00CE6BB7">
        <w:rPr>
          <w:noProof/>
        </w:rPr>
        <w:drawing>
          <wp:anchor distT="36576" distB="36576" distL="36576" distR="36576" simplePos="0" relativeHeight="251648000" behindDoc="0" locked="0" layoutInCell="1" allowOverlap="1">
            <wp:simplePos x="0" y="0"/>
            <wp:positionH relativeFrom="column">
              <wp:posOffset>4922520</wp:posOffset>
            </wp:positionH>
            <wp:positionV relativeFrom="paragraph">
              <wp:posOffset>47625</wp:posOffset>
            </wp:positionV>
            <wp:extent cx="906780" cy="1400175"/>
            <wp:effectExtent l="0" t="0" r="7620" b="0"/>
            <wp:wrapNone/>
            <wp:docPr id="10" name="Picture 7" descr="article-1030652-0122671A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rticle-1030652-0122671A000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780" cy="1400175"/>
                    </a:xfrm>
                    <a:prstGeom prst="rect">
                      <a:avLst/>
                    </a:prstGeom>
                    <a:noFill/>
                    <a:ln w="9525" algn="in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="00CE6BB7">
        <w:rPr>
          <w:noProof/>
        </w:rPr>
        <w:drawing>
          <wp:anchor distT="36576" distB="36576" distL="36576" distR="36576" simplePos="0" relativeHeight="251649024" behindDoc="0" locked="0" layoutInCell="1" allowOverlap="1">
            <wp:simplePos x="0" y="0"/>
            <wp:positionH relativeFrom="column">
              <wp:posOffset>5683885</wp:posOffset>
            </wp:positionH>
            <wp:positionV relativeFrom="paragraph">
              <wp:posOffset>-340995</wp:posOffset>
            </wp:positionV>
            <wp:extent cx="1059815" cy="1762125"/>
            <wp:effectExtent l="177800" t="101600" r="108585" b="41275"/>
            <wp:wrapNone/>
            <wp:docPr id="9" name="Picture 7" descr="article-1030652-0122671A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rticle-1030652-0122671A000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 rot="19989972">
                      <a:off x="0" y="0"/>
                      <a:ext cx="1059815" cy="1762125"/>
                    </a:xfrm>
                    <a:prstGeom prst="rect">
                      <a:avLst/>
                    </a:prstGeom>
                    <a:noFill/>
                    <a:ln w="9525" algn="in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="00CE6BB7">
        <w:rPr>
          <w:noProof/>
        </w:rPr>
        <w:drawing>
          <wp:anchor distT="36576" distB="36576" distL="36576" distR="36576" simplePos="0" relativeHeight="251644928" behindDoc="0" locked="0" layoutInCell="1" allowOverlap="1">
            <wp:simplePos x="0" y="0"/>
            <wp:positionH relativeFrom="column">
              <wp:posOffset>-571500</wp:posOffset>
            </wp:positionH>
            <wp:positionV relativeFrom="paragraph">
              <wp:posOffset>-485775</wp:posOffset>
            </wp:positionV>
            <wp:extent cx="1058545" cy="1762125"/>
            <wp:effectExtent l="127000" t="101600" r="160655" b="41275"/>
            <wp:wrapNone/>
            <wp:docPr id="7" name="Picture 7" descr="article-1030652-0122671A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rticle-1030652-0122671A000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 rot="1759132" flipH="1">
                      <a:off x="0" y="0"/>
                      <a:ext cx="1058545" cy="1762125"/>
                    </a:xfrm>
                    <a:prstGeom prst="rect">
                      <a:avLst/>
                    </a:prstGeom>
                    <a:noFill/>
                    <a:ln w="9525" algn="in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>
        <w:rPr>
          <w:noProof/>
        </w:rPr>
        <w:pict>
          <v:shape id="Text Box 3" o:spid="_x0000_s1033" type="#_x0000_t202" style="position:absolute;margin-left:45pt;margin-top:-1in;width:441pt;height:90pt;z-index:251650048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" filled="f" stroked="f">
            <v:textbox>
              <w:txbxContent>
                <w:p w:rsidR="00D37F3C" w:rsidRPr="00C819F7" w:rsidRDefault="00D37F3C">
                  <w:pPr>
                    <w:rPr>
                      <w:rFonts w:ascii="Great Vibes" w:hAnsi="Great Vibes"/>
                      <w:b/>
                      <w:color w:val="C00000"/>
                      <w:sz w:val="66"/>
                    </w:rPr>
                  </w:pPr>
                  <w:r w:rsidRPr="00C819F7">
                    <w:rPr>
                      <w:rFonts w:ascii="Great Vibes" w:hAnsi="Great Vibes"/>
                      <w:b/>
                      <w:color w:val="C00000"/>
                      <w:sz w:val="66"/>
                    </w:rPr>
                    <w:t>Drinks Menu</w:t>
                  </w:r>
                </w:p>
              </w:txbxContent>
            </v:textbox>
          </v:shape>
        </w:pict>
      </w:r>
      <w:r>
        <w:rPr>
          <w:noProof/>
        </w:rPr>
        <w:pict>
          <v:shape id="Text Box 13" o:spid="_x0000_s1034" type="#_x0000_t202" style="position:absolute;margin-left:-45pt;margin-top:500.65pt;width:116.25pt;height:84.35pt;z-index:251670528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" fillcolor="#4bacc6 [3208]" stroked="f">
            <v:textbox>
              <w:txbxContent>
                <w:p w:rsidR="00955D14" w:rsidRPr="00C819F7" w:rsidRDefault="00955D14" w:rsidP="00955D14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Red</w:t>
                  </w:r>
                </w:p>
                <w:p w:rsidR="00E5134B" w:rsidRPr="00C819F7" w:rsidRDefault="00E5134B" w:rsidP="00955D14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White</w:t>
                  </w:r>
                </w:p>
                <w:p w:rsidR="00E5134B" w:rsidRPr="00C819F7" w:rsidRDefault="00E5134B" w:rsidP="00955D14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Rose</w:t>
                  </w:r>
                </w:p>
                <w:p w:rsidR="00E5134B" w:rsidRPr="00C819F7" w:rsidRDefault="00E5134B" w:rsidP="00955D14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Medium White</w:t>
                  </w:r>
                </w:p>
                <w:p w:rsidR="00E5134B" w:rsidRPr="00955D14" w:rsidRDefault="00E5134B" w:rsidP="00955D14">
                  <w:pPr>
                    <w:pStyle w:val="NoSpacing"/>
                    <w:rPr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Sweet White</w:t>
                  </w:r>
                </w:p>
                <w:p w:rsidR="00955D14" w:rsidRPr="00955D14" w:rsidRDefault="00955D14" w:rsidP="00955D14">
                  <w:pPr>
                    <w:pStyle w:val="NoSpacing"/>
                    <w:rPr>
                      <w:sz w:val="26"/>
                    </w:rPr>
                  </w:pPr>
                </w:p>
                <w:p w:rsidR="00955D14" w:rsidRPr="00955D14" w:rsidRDefault="00955D14" w:rsidP="00955D14">
                  <w:pPr>
                    <w:pStyle w:val="NoSpacing"/>
                    <w:rPr>
                      <w:sz w:val="26"/>
                    </w:rPr>
                  </w:pPr>
                </w:p>
                <w:p w:rsidR="00955D14" w:rsidRPr="00955D14" w:rsidRDefault="00955D14" w:rsidP="00955D14">
                  <w:pPr>
                    <w:pStyle w:val="NoSpacing"/>
                    <w:rPr>
                      <w:sz w:val="26"/>
                    </w:rPr>
                  </w:pPr>
                </w:p>
              </w:txbxContent>
            </v:textbox>
          </v:shape>
        </w:pict>
      </w:r>
      <w:r>
        <w:rPr>
          <w:noProof/>
        </w:rPr>
        <w:pict>
          <v:shape id="Text Box 14" o:spid="_x0000_s1035" type="#_x0000_t202" style="position:absolute;margin-left:79.5pt;margin-top:497.65pt;width:51pt;height:91.1pt;z-index:25167155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" filled="f" stroked="f">
            <v:textbox>
              <w:txbxContent>
                <w:p w:rsidR="00955D14" w:rsidRPr="006C56CB" w:rsidRDefault="00955D14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955D14" w:rsidRPr="006C56CB" w:rsidRDefault="00955D14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955D14" w:rsidRPr="006C56CB" w:rsidRDefault="00955D14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955D14" w:rsidRPr="006C56CB" w:rsidRDefault="00955D14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B45094" w:rsidRPr="006C56CB" w:rsidRDefault="00955D14" w:rsidP="00B45094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</w:txbxContent>
            </v:textbox>
          </v:shape>
        </w:pict>
      </w:r>
      <w:r w:rsidR="004322F1">
        <w:rPr>
          <w:noProof/>
        </w:rPr>
        <w:drawing>
          <wp:anchor distT="36576" distB="36576" distL="36576" distR="36576" simplePos="0" relativeHeight="251640832" behindDoc="0" locked="0" layoutInCell="1" allowOverlap="1">
            <wp:simplePos x="0" y="0"/>
            <wp:positionH relativeFrom="column">
              <wp:posOffset>1038225</wp:posOffset>
            </wp:positionH>
            <wp:positionV relativeFrom="paragraph">
              <wp:posOffset>-152400</wp:posOffset>
            </wp:positionV>
            <wp:extent cx="1172210" cy="1047750"/>
            <wp:effectExtent l="19050" t="0" r="8890" b="0"/>
            <wp:wrapNone/>
            <wp:docPr id="11" name="Picture 7" descr="article-1030652-0122671A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rticle-1030652-0122671A000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2210" cy="1047750"/>
                    </a:xfrm>
                    <a:prstGeom prst="rect">
                      <a:avLst/>
                    </a:prstGeom>
                    <a:noFill/>
                    <a:ln w="9525" algn="in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="004322F1">
        <w:rPr>
          <w:noProof/>
        </w:rPr>
        <w:drawing>
          <wp:anchor distT="36576" distB="36576" distL="36576" distR="36576" simplePos="0" relativeHeight="251645952" behindDoc="0" locked="0" layoutInCell="1" allowOverlap="1">
            <wp:simplePos x="0" y="0"/>
            <wp:positionH relativeFrom="column">
              <wp:posOffset>628650</wp:posOffset>
            </wp:positionH>
            <wp:positionV relativeFrom="paragraph">
              <wp:posOffset>247650</wp:posOffset>
            </wp:positionV>
            <wp:extent cx="1630680" cy="1362075"/>
            <wp:effectExtent l="19050" t="0" r="7620" b="0"/>
            <wp:wrapNone/>
            <wp:docPr id="2" name="Picture 7" descr="article-1030652-0122671A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rticle-1030652-0122671A000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0680" cy="1362075"/>
                    </a:xfrm>
                    <a:prstGeom prst="rect">
                      <a:avLst/>
                    </a:prstGeom>
                    <a:noFill/>
                    <a:ln w="9525" algn="in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>
        <w:rPr>
          <w:noProof/>
        </w:rPr>
        <w:pict>
          <v:shape id="Text Box 10" o:spid="_x0000_s1036" type="#_x0000_t202" style="position:absolute;margin-left:-44.25pt;margin-top:373.85pt;width:135.75pt;height:103.15pt;z-index:25165824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" fillcolor="#c0504d [3205]" stroked="f">
            <v:textbox>
              <w:txbxContent>
                <w:p w:rsidR="001E5112" w:rsidRPr="00C819F7" w:rsidRDefault="000502A4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Banana</w:t>
                  </w:r>
                </w:p>
                <w:p w:rsidR="000502A4" w:rsidRPr="00C819F7" w:rsidRDefault="00BA5F5F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Stra</w:t>
                  </w:r>
                  <w:r w:rsidR="007B2420" w:rsidRPr="00C819F7">
                    <w:rPr>
                      <w:rFonts w:cs="FrankRuehl"/>
                      <w:sz w:val="26"/>
                    </w:rPr>
                    <w:t>w</w:t>
                  </w:r>
                  <w:r w:rsidRPr="00C819F7">
                    <w:rPr>
                      <w:rFonts w:cs="FrankRuehl"/>
                      <w:sz w:val="26"/>
                    </w:rPr>
                    <w:t>berry</w:t>
                  </w:r>
                </w:p>
                <w:p w:rsidR="00BA5F5F" w:rsidRPr="00C819F7" w:rsidRDefault="00CC78B1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Cherry</w:t>
                  </w:r>
                </w:p>
                <w:p w:rsidR="00CC78B1" w:rsidRPr="00C819F7" w:rsidRDefault="00CC78B1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Vanilla</w:t>
                  </w:r>
                </w:p>
                <w:p w:rsidR="00CC78B1" w:rsidRPr="00C819F7" w:rsidRDefault="00CC78B1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Chocolate</w:t>
                  </w:r>
                </w:p>
                <w:p w:rsidR="00CC78B1" w:rsidRPr="00C819F7" w:rsidRDefault="00CC78B1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Mixed (Your Choice)</w:t>
                  </w:r>
                </w:p>
                <w:p w:rsidR="001E5112" w:rsidRPr="00AF0ACB" w:rsidRDefault="001E5112" w:rsidP="00AF0ACB">
                  <w:pPr>
                    <w:pStyle w:val="NoSpacing"/>
                    <w:rPr>
                      <w:sz w:val="26"/>
                    </w:rPr>
                  </w:pPr>
                </w:p>
              </w:txbxContent>
            </v:textbox>
          </v:shape>
        </w:pict>
      </w:r>
      <w:r w:rsidR="00E1102E">
        <w:rPr>
          <w:noProof/>
        </w:rPr>
        <w:drawing>
          <wp:anchor distT="36576" distB="36576" distL="36576" distR="36576" simplePos="0" relativeHeight="251646976" behindDoc="0" locked="0" layoutInCell="1" allowOverlap="1">
            <wp:simplePos x="0" y="0"/>
            <wp:positionH relativeFrom="column">
              <wp:posOffset>4181475</wp:posOffset>
            </wp:positionH>
            <wp:positionV relativeFrom="paragraph">
              <wp:posOffset>7400925</wp:posOffset>
            </wp:positionV>
            <wp:extent cx="2324100" cy="1381125"/>
            <wp:effectExtent l="19050" t="0" r="0" b="0"/>
            <wp:wrapNone/>
            <wp:docPr id="8" name="Picture 7" descr="article-1030652-0122671A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rticle-1030652-0122671A000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 l="3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1381125"/>
                    </a:xfrm>
                    <a:prstGeom prst="rect">
                      <a:avLst/>
                    </a:prstGeom>
                    <a:noFill/>
                    <a:ln w="9525" algn="in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>
        <w:rPr>
          <w:noProof/>
        </w:rPr>
        <w:pict>
          <v:shape id="Text Box 28" o:spid="_x0000_s1037" type="#_x0000_t202" style="position:absolute;margin-left:456.9pt;margin-top:337.5pt;width:51pt;height:124.5pt;z-index:25166848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" filled="f" stroked="f">
            <v:textbox>
              <w:txbxContent>
                <w:p w:rsidR="00D072C3" w:rsidRPr="006C56CB" w:rsidRDefault="00D072C3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D072C3" w:rsidRPr="006C56CB" w:rsidRDefault="00D072C3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D072C3" w:rsidRPr="006C56CB" w:rsidRDefault="00D072C3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D072C3" w:rsidRPr="006C56CB" w:rsidRDefault="00D072C3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D072C3" w:rsidRPr="006C56CB" w:rsidRDefault="00D072C3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D072C3" w:rsidRPr="006C56CB" w:rsidRDefault="00D072C3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D072C3" w:rsidRPr="006C56CB" w:rsidRDefault="00D072C3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</w:txbxContent>
            </v:textbox>
          </v:shape>
        </w:pict>
      </w:r>
      <w:r>
        <w:rPr>
          <w:noProof/>
        </w:rPr>
        <w:pict>
          <v:shape id="Text Box 27" o:spid="_x0000_s1038" type="#_x0000_t202" style="position:absolute;margin-left:331.95pt;margin-top:344.25pt;width:112.05pt;height:123pt;z-index:25166745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" fillcolor="#c0504d [3205]" stroked="f">
            <v:textbox>
              <w:txbxContent>
                <w:p w:rsidR="009C7146" w:rsidRPr="00C819F7" w:rsidRDefault="009C7146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Brandy</w:t>
                  </w:r>
                </w:p>
                <w:p w:rsidR="009C7146" w:rsidRPr="00C819F7" w:rsidRDefault="009C7146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Vodka</w:t>
                  </w:r>
                </w:p>
                <w:p w:rsidR="009C7146" w:rsidRPr="00C819F7" w:rsidRDefault="009C7146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Gin</w:t>
                  </w:r>
                </w:p>
                <w:p w:rsidR="009C7146" w:rsidRPr="00C819F7" w:rsidRDefault="009C7146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Raki</w:t>
                  </w:r>
                </w:p>
                <w:p w:rsidR="009C7146" w:rsidRPr="00C819F7" w:rsidRDefault="009C7146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Turkish Liqueur</w:t>
                  </w:r>
                </w:p>
                <w:p w:rsidR="009C7146" w:rsidRPr="00C819F7" w:rsidRDefault="009C7146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Vodka – Redbull</w:t>
                  </w:r>
                </w:p>
                <w:p w:rsidR="009C7146" w:rsidRPr="00C819F7" w:rsidRDefault="009C7146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Cider</w:t>
                  </w:r>
                </w:p>
                <w:p w:rsidR="009C7146" w:rsidRPr="00AF0ACB" w:rsidRDefault="009C7146" w:rsidP="00AF0ACB">
                  <w:pPr>
                    <w:pStyle w:val="NoSpacing"/>
                    <w:rPr>
                      <w:sz w:val="26"/>
                    </w:rPr>
                  </w:pPr>
                </w:p>
              </w:txbxContent>
            </v:textbox>
          </v:shape>
        </w:pict>
      </w:r>
      <w:r>
        <w:rPr>
          <w:noProof/>
        </w:rPr>
        <w:pict>
          <v:shape id="Text Box 24" o:spid="_x0000_s1039" type="#_x0000_t202" style="position:absolute;margin-left:331.95pt;margin-top:159.75pt;width:124.95pt;height:153.05pt;z-index:251665408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" fillcolor="#9bbb59 [3206]" stroked="f">
            <v:textbox>
              <w:txbxContent>
                <w:p w:rsidR="005C34BE" w:rsidRPr="00C819F7" w:rsidRDefault="005C34BE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Efes</w:t>
                  </w:r>
                </w:p>
                <w:p w:rsidR="005C34BE" w:rsidRPr="00C819F7" w:rsidRDefault="005C34BE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Efes Light/Dark</w:t>
                  </w:r>
                </w:p>
                <w:p w:rsidR="005C34BE" w:rsidRPr="00C819F7" w:rsidRDefault="00D31EF6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Tuborg</w:t>
                  </w:r>
                </w:p>
                <w:p w:rsidR="00D31EF6" w:rsidRPr="00C819F7" w:rsidRDefault="00D31EF6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Miller/Becks</w:t>
                  </w:r>
                </w:p>
                <w:p w:rsidR="00D31EF6" w:rsidRPr="00C819F7" w:rsidRDefault="00D31EF6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Fosters/Carlsberg</w:t>
                  </w:r>
                </w:p>
                <w:p w:rsidR="00D31EF6" w:rsidRPr="00C819F7" w:rsidRDefault="00D31EF6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John Smiths</w:t>
                  </w:r>
                </w:p>
                <w:p w:rsidR="00D31EF6" w:rsidRPr="00C819F7" w:rsidRDefault="00D31EF6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Guinness</w:t>
                  </w:r>
                </w:p>
                <w:p w:rsidR="00D31EF6" w:rsidRPr="00C819F7" w:rsidRDefault="00D31EF6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Cider</w:t>
                  </w:r>
                </w:p>
                <w:p w:rsidR="00D31EF6" w:rsidRPr="00AF0ACB" w:rsidRDefault="00D31EF6" w:rsidP="00AF0ACB">
                  <w:pPr>
                    <w:pStyle w:val="NoSpacing"/>
                    <w:rPr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Budweiser/ Corona</w:t>
                  </w:r>
                </w:p>
                <w:p w:rsidR="005C34BE" w:rsidRPr="00AF0ACB" w:rsidRDefault="005C34BE" w:rsidP="00AF0ACB">
                  <w:pPr>
                    <w:pStyle w:val="NoSpacing"/>
                    <w:rPr>
                      <w:sz w:val="26"/>
                    </w:rPr>
                  </w:pPr>
                </w:p>
              </w:txbxContent>
            </v:textbox>
          </v:shape>
        </w:pict>
      </w:r>
      <w:r>
        <w:rPr>
          <w:noProof/>
        </w:rPr>
        <w:pict>
          <v:shape id="Text Box 25" o:spid="_x0000_s1040" type="#_x0000_t202" style="position:absolute;margin-left:456.9pt;margin-top:154.85pt;width:51pt;height:157.95pt;z-index:25166643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" filled="f" stroked="f">
            <v:textbox>
              <w:txbxContent>
                <w:p w:rsidR="003B3317" w:rsidRPr="006C56CB" w:rsidRDefault="003B3317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3B3317" w:rsidRPr="006C56CB" w:rsidRDefault="003B3317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3B3317" w:rsidRPr="006C56CB" w:rsidRDefault="003B3317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3B3317" w:rsidRPr="006C56CB" w:rsidRDefault="003B3317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3B3317" w:rsidRPr="006C56CB" w:rsidRDefault="003B3317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3B3317" w:rsidRPr="006C56CB" w:rsidRDefault="003B3317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3B3317" w:rsidRPr="006C56CB" w:rsidRDefault="003B3317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3B3317" w:rsidRPr="006C56CB" w:rsidRDefault="003B3317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3B3317" w:rsidRPr="006C56CB" w:rsidRDefault="003B3317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</w:txbxContent>
            </v:textbox>
          </v:shape>
        </w:pict>
      </w:r>
      <w:r>
        <w:rPr>
          <w:noProof/>
        </w:rPr>
        <w:pict>
          <v:shape id="Text Box 19" o:spid="_x0000_s1041" type="#_x0000_t202" style="position:absolute;margin-left:146.25pt;margin-top:157.5pt;width:124.95pt;height:284.2pt;z-index:251660288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" fillcolor="#4f81bd [3204]" stroked="f">
            <v:textbox>
              <w:txbxContent>
                <w:p w:rsidR="005A5300" w:rsidRPr="00C819F7" w:rsidRDefault="005A5300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Bacardi</w:t>
                  </w:r>
                </w:p>
                <w:p w:rsidR="005A5300" w:rsidRPr="00C819F7" w:rsidRDefault="005A5300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Malibu</w:t>
                  </w:r>
                </w:p>
                <w:p w:rsidR="005A5300" w:rsidRPr="00C819F7" w:rsidRDefault="005A5300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Rum</w:t>
                  </w:r>
                </w:p>
                <w:p w:rsidR="005A5300" w:rsidRPr="00C819F7" w:rsidRDefault="005A5300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Whisky</w:t>
                  </w:r>
                </w:p>
                <w:p w:rsidR="005A5300" w:rsidRPr="00C819F7" w:rsidRDefault="005A5300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Bailesy</w:t>
                  </w:r>
                </w:p>
                <w:p w:rsidR="005A5300" w:rsidRPr="00C819F7" w:rsidRDefault="005A5300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Tia Maria</w:t>
                  </w:r>
                </w:p>
                <w:p w:rsidR="005A5300" w:rsidRPr="00C819F7" w:rsidRDefault="005A5300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Kahlua</w:t>
                  </w:r>
                </w:p>
                <w:p w:rsidR="005A5300" w:rsidRPr="00C819F7" w:rsidRDefault="005A5300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Archers</w:t>
                  </w:r>
                </w:p>
                <w:p w:rsidR="005A5300" w:rsidRPr="00C819F7" w:rsidRDefault="005A5300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Tequila</w:t>
                  </w:r>
                </w:p>
                <w:p w:rsidR="005A5300" w:rsidRPr="00C819F7" w:rsidRDefault="005A5300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Safari</w:t>
                  </w:r>
                </w:p>
                <w:p w:rsidR="005A5300" w:rsidRPr="00C819F7" w:rsidRDefault="002B29DA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Martini</w:t>
                  </w:r>
                </w:p>
                <w:p w:rsidR="002B29DA" w:rsidRPr="00C819F7" w:rsidRDefault="002B29DA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Gordon Gin</w:t>
                  </w:r>
                </w:p>
                <w:p w:rsidR="002B29DA" w:rsidRPr="00C819F7" w:rsidRDefault="00A33438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Amaretto</w:t>
                  </w:r>
                </w:p>
                <w:p w:rsidR="00A33438" w:rsidRPr="00C819F7" w:rsidRDefault="00A33438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Smirnoff Vodka</w:t>
                  </w:r>
                </w:p>
                <w:p w:rsidR="00A33438" w:rsidRPr="00C819F7" w:rsidRDefault="00A33438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Jack Daniels</w:t>
                  </w:r>
                </w:p>
                <w:p w:rsidR="00A33438" w:rsidRPr="00C819F7" w:rsidRDefault="00A33438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Jim Bean</w:t>
                  </w:r>
                </w:p>
                <w:p w:rsidR="00A33438" w:rsidRPr="00C819F7" w:rsidRDefault="00A33438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Southern Comfort</w:t>
                  </w:r>
                </w:p>
                <w:p w:rsidR="005A5300" w:rsidRPr="00C819F7" w:rsidRDefault="005A5300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</w:p>
              </w:txbxContent>
            </v:textbox>
          </v:shape>
        </w:pict>
      </w:r>
      <w:r>
        <w:rPr>
          <w:noProof/>
        </w:rPr>
        <w:pict>
          <v:shape id="Text Box 23" o:spid="_x0000_s1042" type="#_x0000_t202" style="position:absolute;margin-left:378.6pt;margin-top:115.1pt;width:93.9pt;height:45.4pt;z-index:25166438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" filled="f" stroked="f">
            <v:textbox>
              <w:txbxContent>
                <w:p w:rsidR="00ED416D" w:rsidRPr="00C819F7" w:rsidRDefault="00ED416D">
                  <w:pPr>
                    <w:rPr>
                      <w:rFonts w:ascii="Forte" w:hAnsi="Forte"/>
                      <w:b/>
                      <w:sz w:val="36"/>
                      <w:szCs w:val="36"/>
                    </w:rPr>
                  </w:pPr>
                  <w:r w:rsidRPr="00C819F7">
                    <w:rPr>
                      <w:rFonts w:ascii="Forte" w:hAnsi="Forte"/>
                      <w:b/>
                      <w:sz w:val="36"/>
                      <w:szCs w:val="36"/>
                    </w:rPr>
                    <w:t>Beers</w:t>
                  </w:r>
                </w:p>
              </w:txbxContent>
            </v:textbox>
          </v:shape>
        </w:pict>
      </w: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16" o:spid="_x0000_s1050" type="#_x0000_t32" style="position:absolute;margin-left:138.9pt;margin-top:136.5pt;width:0;height:553.5pt;z-index:25165721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" strokecolor="#d8d8d8 [2732]"/>
        </w:pict>
      </w:r>
      <w:r>
        <w:rPr>
          <w:noProof/>
        </w:rPr>
        <w:pict>
          <v:shape id="AutoShape 22" o:spid="_x0000_s1049" type="#_x0000_t32" style="position:absolute;margin-left:328.8pt;margin-top:135.75pt;width:0;height:553.5pt;z-index:25166336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" strokecolor="#d8d8d8 [2732]"/>
        </w:pict>
      </w:r>
      <w:r>
        <w:rPr>
          <w:noProof/>
        </w:rPr>
        <w:pict>
          <v:shape id="Text Box 21" o:spid="_x0000_s1043" type="#_x0000_t202" style="position:absolute;margin-left:271.2pt;margin-top:481.1pt;width:51pt;height:201.4pt;z-index:25166233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" filled="f" stroked="f">
            <v:textbox>
              <w:txbxContent>
                <w:p w:rsidR="00F7089E" w:rsidRPr="006C56CB" w:rsidRDefault="00F7089E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F7089E" w:rsidRPr="006C56CB" w:rsidRDefault="00F7089E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F7089E" w:rsidRPr="006C56CB" w:rsidRDefault="00F7089E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F7089E" w:rsidRPr="006C56CB" w:rsidRDefault="00F7089E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F7089E" w:rsidRPr="006C56CB" w:rsidRDefault="00F7089E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F7089E" w:rsidRPr="006C56CB" w:rsidRDefault="00F7089E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F7089E" w:rsidRPr="006C56CB" w:rsidRDefault="00F7089E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F7089E" w:rsidRPr="006C56CB" w:rsidRDefault="00F7089E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F7089E" w:rsidRPr="006C56CB" w:rsidRDefault="00F7089E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F7089E" w:rsidRPr="006C56CB" w:rsidRDefault="00F7089E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F7089E" w:rsidRPr="006C56CB" w:rsidRDefault="00F7089E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F7089E" w:rsidRPr="006C56CB" w:rsidRDefault="00F7089E" w:rsidP="00A75396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</w:txbxContent>
            </v:textbox>
          </v:shape>
        </w:pict>
      </w:r>
      <w:r>
        <w:rPr>
          <w:noProof/>
        </w:rPr>
        <w:pict>
          <v:shape id="Text Box 18" o:spid="_x0000_s1044" type="#_x0000_t202" style="position:absolute;margin-left:143.55pt;margin-top:487.1pt;width:127.65pt;height:199.15pt;z-index:25165926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" fillcolor="#8064a2 [3207]" stroked="f">
            <v:textbox>
              <w:txbxContent>
                <w:p w:rsidR="00DA641B" w:rsidRPr="00C819F7" w:rsidRDefault="00DA641B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Bailey’s Coffee</w:t>
                  </w:r>
                </w:p>
                <w:p w:rsidR="00DA641B" w:rsidRPr="00C819F7" w:rsidRDefault="00DA641B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Tia Maria Coffee</w:t>
                  </w:r>
                </w:p>
                <w:p w:rsidR="00DA641B" w:rsidRPr="00C819F7" w:rsidRDefault="00DA641B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Irish Coffee</w:t>
                  </w:r>
                </w:p>
                <w:p w:rsidR="00DA641B" w:rsidRPr="00C819F7" w:rsidRDefault="00DA641B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Brandy Coffee</w:t>
                  </w:r>
                </w:p>
                <w:p w:rsidR="00DA641B" w:rsidRPr="00C819F7" w:rsidRDefault="00DA641B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Kahlua Coffee</w:t>
                  </w:r>
                </w:p>
                <w:p w:rsidR="00DA641B" w:rsidRPr="00C819F7" w:rsidRDefault="00DA641B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Cointreau Coffee</w:t>
                  </w:r>
                </w:p>
                <w:p w:rsidR="00DA641B" w:rsidRPr="00C819F7" w:rsidRDefault="00DA641B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Hot Chocolate</w:t>
                  </w:r>
                </w:p>
                <w:p w:rsidR="00DA641B" w:rsidRPr="00C819F7" w:rsidRDefault="00DA641B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Nescafe</w:t>
                  </w:r>
                </w:p>
                <w:p w:rsidR="00DA641B" w:rsidRPr="00C819F7" w:rsidRDefault="00DA641B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Tea</w:t>
                  </w:r>
                </w:p>
                <w:p w:rsidR="00DA641B" w:rsidRPr="00C819F7" w:rsidRDefault="00DA641B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Apple Tea</w:t>
                  </w:r>
                </w:p>
                <w:p w:rsidR="00DA641B" w:rsidRPr="00C819F7" w:rsidRDefault="00DA641B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Green Tea</w:t>
                  </w:r>
                </w:p>
                <w:p w:rsidR="00DA641B" w:rsidRPr="00C819F7" w:rsidRDefault="00DA641B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  <w:r w:rsidRPr="00C819F7">
                    <w:rPr>
                      <w:rFonts w:cs="FrankRuehl"/>
                      <w:sz w:val="26"/>
                    </w:rPr>
                    <w:t>Cappuccino</w:t>
                  </w:r>
                </w:p>
                <w:p w:rsidR="00DA641B" w:rsidRPr="00C819F7" w:rsidRDefault="00DA641B" w:rsidP="00AF0ACB">
                  <w:pPr>
                    <w:pStyle w:val="NoSpacing"/>
                    <w:rPr>
                      <w:rFonts w:cs="FrankRuehl"/>
                      <w:sz w:val="26"/>
                    </w:rPr>
                  </w:pPr>
                </w:p>
              </w:txbxContent>
            </v:textbox>
          </v:shape>
        </w:pict>
      </w:r>
      <w:r>
        <w:rPr>
          <w:noProof/>
        </w:rPr>
        <w:pict>
          <v:shape id="Text Box 20" o:spid="_x0000_s1045" type="#_x0000_t202" style="position:absolute;margin-left:271.2pt;margin-top:151.5pt;width:51pt;height:283.9pt;z-index:25166131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" filled="f" stroked="f">
            <v:textbox>
              <w:txbxContent>
                <w:p w:rsidR="007B68A7" w:rsidRPr="006C56CB" w:rsidRDefault="007B68A7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7B68A7" w:rsidRPr="006C56CB" w:rsidRDefault="007B68A7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7B68A7" w:rsidRPr="006C56CB" w:rsidRDefault="007B68A7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7B68A7" w:rsidRPr="006C56CB" w:rsidRDefault="007B68A7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7B68A7" w:rsidRPr="006C56CB" w:rsidRDefault="007B68A7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7B68A7" w:rsidRPr="006C56CB" w:rsidRDefault="007B68A7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7B68A7" w:rsidRPr="006C56CB" w:rsidRDefault="007B68A7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7B68A7" w:rsidRPr="006C56CB" w:rsidRDefault="007B68A7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7B68A7" w:rsidRPr="006C56CB" w:rsidRDefault="007B68A7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7B68A7" w:rsidRPr="006C56CB" w:rsidRDefault="007B68A7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7B68A7" w:rsidRPr="006C56CB" w:rsidRDefault="007B68A7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A75396" w:rsidRPr="006C56CB" w:rsidRDefault="00A75396" w:rsidP="00A75396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A75396" w:rsidRPr="006C56CB" w:rsidRDefault="00A75396" w:rsidP="00A75396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A75396" w:rsidRPr="006C56CB" w:rsidRDefault="00A75396" w:rsidP="00A75396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A75396" w:rsidRPr="006C56CB" w:rsidRDefault="00A75396" w:rsidP="00A75396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A75396" w:rsidRPr="006C56CB" w:rsidRDefault="00A75396" w:rsidP="00A75396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A75396" w:rsidRPr="006C56CB" w:rsidRDefault="00A75396" w:rsidP="00A75396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7B68A7" w:rsidRPr="006C56CB" w:rsidRDefault="007B68A7" w:rsidP="00F25D02">
                  <w:pPr>
                    <w:pStyle w:val="NoSpacing"/>
                    <w:rPr>
                      <w:sz w:val="26"/>
                    </w:rPr>
                  </w:pPr>
                </w:p>
              </w:txbxContent>
            </v:textbox>
          </v:shape>
        </w:pict>
      </w:r>
      <w:r>
        <w:rPr>
          <w:noProof/>
        </w:rPr>
        <w:pict>
          <v:shape id="Text Box 15" o:spid="_x0000_s1046" type="#_x0000_t202" style="position:absolute;margin-left:140.4pt;margin-top:116.6pt;width:195.9pt;height:45.4pt;z-index:251655168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" filled="f" stroked="f">
            <v:textbox>
              <w:txbxContent>
                <w:p w:rsidR="00040F14" w:rsidRPr="00C819F7" w:rsidRDefault="00040F14">
                  <w:pPr>
                    <w:rPr>
                      <w:rFonts w:ascii="Forte" w:hAnsi="Forte"/>
                      <w:b/>
                      <w:sz w:val="36"/>
                      <w:szCs w:val="36"/>
                    </w:rPr>
                  </w:pPr>
                  <w:r w:rsidRPr="00C819F7">
                    <w:rPr>
                      <w:rFonts w:ascii="Forte" w:hAnsi="Forte"/>
                      <w:b/>
                      <w:sz w:val="36"/>
                      <w:szCs w:val="36"/>
                    </w:rPr>
                    <w:t>Import Drinks</w:t>
                  </w:r>
                </w:p>
              </w:txbxContent>
            </v:textbox>
          </v:shape>
        </w:pict>
      </w:r>
      <w:r>
        <w:rPr>
          <w:noProof/>
        </w:rPr>
        <w:pict>
          <v:shape id="Text Box 11" o:spid="_x0000_s1047" type="#_x0000_t202" style="position:absolute;margin-left:84pt;margin-top:371.65pt;width:51pt;height:105.35pt;z-index:25165414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" filled="f" stroked="f">
            <v:textbox>
              <w:txbxContent>
                <w:p w:rsidR="001E5112" w:rsidRPr="006C56CB" w:rsidRDefault="001E5112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1E5112" w:rsidRPr="006C56CB" w:rsidRDefault="001E5112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1E5112" w:rsidRPr="006C56CB" w:rsidRDefault="001E5112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1E5112" w:rsidRPr="006C56CB" w:rsidRDefault="001E5112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1E5112" w:rsidRPr="006C56CB" w:rsidRDefault="001E5112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1E5112" w:rsidRPr="006C56CB" w:rsidRDefault="001E5112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</w:txbxContent>
            </v:textbox>
          </v:shape>
        </w:pict>
      </w:r>
      <w:r>
        <w:rPr>
          <w:noProof/>
        </w:rPr>
        <w:pict>
          <v:shape id="Text Box 8" o:spid="_x0000_s1048" type="#_x0000_t202" style="position:absolute;margin-left:84.75pt;margin-top:151.85pt;width:51pt;height:193.9pt;z-index:25165312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" filled="f" stroked="f">
            <v:textbox>
              <w:txbxContent>
                <w:p w:rsidR="00B80340" w:rsidRPr="006C56CB" w:rsidRDefault="00F25D02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B80340" w:rsidRPr="006C56CB" w:rsidRDefault="00F25D02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B80340" w:rsidRPr="006C56CB" w:rsidRDefault="00F25D02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B80340" w:rsidRPr="006C56CB" w:rsidRDefault="00F25D02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B80340" w:rsidRPr="006C56CB" w:rsidRDefault="00F25D02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B80340" w:rsidRPr="006C56CB" w:rsidRDefault="00F25D02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B80340" w:rsidRPr="006C56CB" w:rsidRDefault="00F25D02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B80340" w:rsidRPr="006C56CB" w:rsidRDefault="00F25D02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B80340" w:rsidRPr="006C56CB" w:rsidRDefault="00F25D02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B80340" w:rsidRPr="006C56CB" w:rsidRDefault="00F25D02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B80340" w:rsidRPr="006C56CB" w:rsidRDefault="00F25D02" w:rsidP="00F25D02">
                  <w:pPr>
                    <w:pStyle w:val="NoSpacing"/>
                    <w:rPr>
                      <w:sz w:val="26"/>
                    </w:rPr>
                  </w:pPr>
                  <w:r w:rsidRPr="006C56CB">
                    <w:rPr>
                      <w:sz w:val="26"/>
                    </w:rPr>
                    <w:t>_____</w:t>
                  </w:r>
                </w:p>
                <w:p w:rsidR="00B80340" w:rsidRPr="006C56CB" w:rsidRDefault="00B80340" w:rsidP="00F25D02">
                  <w:pPr>
                    <w:pStyle w:val="NoSpacing"/>
                    <w:rPr>
                      <w:sz w:val="26"/>
                    </w:rPr>
                  </w:pPr>
                </w:p>
              </w:txbxContent>
            </v:textbox>
          </v:shape>
        </w:pict>
      </w:r>
    </w:p>
    <w:sectPr w:rsidR="00F868B3" w:rsidRPr="00F814C2" w:rsidSect="004510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Nickainley">
    <w:altName w:val="Vladimir Script"/>
    <w:panose1 w:val="00000000000000000000"/>
    <w:charset w:val="00"/>
    <w:family w:val="script"/>
    <w:notTrueType/>
    <w:pitch w:val="variable"/>
    <w:sig w:usb0="00000003" w:usb1="5000004A" w:usb2="00000000" w:usb3="00000000" w:csb0="00000001" w:csb1="00000000"/>
  </w:font>
  <w:font w:name="FrankRuehl">
    <w:panose1 w:val="020E0503060101010101"/>
    <w:charset w:val="B1"/>
    <w:family w:val="swiss"/>
    <w:pitch w:val="variable"/>
    <w:sig w:usb0="00000801" w:usb1="00000000" w:usb2="00000000" w:usb3="00000000" w:csb0="00000020" w:csb1="00000000"/>
  </w:font>
  <w:font w:name="Great Vibes">
    <w:panose1 w:val="02000507080000020002"/>
    <w:charset w:val="00"/>
    <w:family w:val="auto"/>
    <w:pitch w:val="variable"/>
    <w:sig w:usb0="A000002F" w:usb1="5000205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TAyMDa3sDAzALJMjZR0lIJTi4sz8/NACgxrAcE7/oksAAAA"/>
  </w:docVars>
  <w:rsids>
    <w:rsidRoot w:val="00F814C2"/>
    <w:rsid w:val="00010083"/>
    <w:rsid w:val="00012F04"/>
    <w:rsid w:val="00040F14"/>
    <w:rsid w:val="000502A4"/>
    <w:rsid w:val="000B0401"/>
    <w:rsid w:val="000B5511"/>
    <w:rsid w:val="001061F3"/>
    <w:rsid w:val="00135A02"/>
    <w:rsid w:val="001865B6"/>
    <w:rsid w:val="001A3DD6"/>
    <w:rsid w:val="001B0CD8"/>
    <w:rsid w:val="001B6491"/>
    <w:rsid w:val="001E5112"/>
    <w:rsid w:val="00214991"/>
    <w:rsid w:val="00290415"/>
    <w:rsid w:val="002B29DA"/>
    <w:rsid w:val="002D08F8"/>
    <w:rsid w:val="002D5908"/>
    <w:rsid w:val="002E0209"/>
    <w:rsid w:val="00350A4A"/>
    <w:rsid w:val="003849C6"/>
    <w:rsid w:val="003A608C"/>
    <w:rsid w:val="003B3317"/>
    <w:rsid w:val="003E7334"/>
    <w:rsid w:val="004021AF"/>
    <w:rsid w:val="00413FF5"/>
    <w:rsid w:val="004322F1"/>
    <w:rsid w:val="004509B8"/>
    <w:rsid w:val="004510E6"/>
    <w:rsid w:val="00475F03"/>
    <w:rsid w:val="00481719"/>
    <w:rsid w:val="00484DF5"/>
    <w:rsid w:val="0049643E"/>
    <w:rsid w:val="004E2A4B"/>
    <w:rsid w:val="004F6D05"/>
    <w:rsid w:val="00525FA8"/>
    <w:rsid w:val="00570E32"/>
    <w:rsid w:val="005A5300"/>
    <w:rsid w:val="005B059A"/>
    <w:rsid w:val="005C34BE"/>
    <w:rsid w:val="005D4BC5"/>
    <w:rsid w:val="00607715"/>
    <w:rsid w:val="00620E19"/>
    <w:rsid w:val="00647289"/>
    <w:rsid w:val="00661DAB"/>
    <w:rsid w:val="0066495E"/>
    <w:rsid w:val="0066512A"/>
    <w:rsid w:val="006C56CB"/>
    <w:rsid w:val="006D0376"/>
    <w:rsid w:val="006F3B13"/>
    <w:rsid w:val="00732BE9"/>
    <w:rsid w:val="00752126"/>
    <w:rsid w:val="007679A2"/>
    <w:rsid w:val="00781D29"/>
    <w:rsid w:val="007B2420"/>
    <w:rsid w:val="007B68A7"/>
    <w:rsid w:val="007C5D0A"/>
    <w:rsid w:val="007F16CE"/>
    <w:rsid w:val="008162BC"/>
    <w:rsid w:val="00824036"/>
    <w:rsid w:val="00854368"/>
    <w:rsid w:val="00856DDB"/>
    <w:rsid w:val="0086051A"/>
    <w:rsid w:val="0087041E"/>
    <w:rsid w:val="00876651"/>
    <w:rsid w:val="008D1456"/>
    <w:rsid w:val="009072AB"/>
    <w:rsid w:val="00916044"/>
    <w:rsid w:val="0092000F"/>
    <w:rsid w:val="009235C5"/>
    <w:rsid w:val="009250D6"/>
    <w:rsid w:val="00955D14"/>
    <w:rsid w:val="009733EE"/>
    <w:rsid w:val="009B789B"/>
    <w:rsid w:val="009C7146"/>
    <w:rsid w:val="00A33438"/>
    <w:rsid w:val="00A60137"/>
    <w:rsid w:val="00A75396"/>
    <w:rsid w:val="00A81907"/>
    <w:rsid w:val="00AF0ACB"/>
    <w:rsid w:val="00AF2279"/>
    <w:rsid w:val="00B01758"/>
    <w:rsid w:val="00B03DA2"/>
    <w:rsid w:val="00B45094"/>
    <w:rsid w:val="00B452FB"/>
    <w:rsid w:val="00B55DC3"/>
    <w:rsid w:val="00B80340"/>
    <w:rsid w:val="00BA5F5F"/>
    <w:rsid w:val="00BC2668"/>
    <w:rsid w:val="00BE07D0"/>
    <w:rsid w:val="00C321C3"/>
    <w:rsid w:val="00C32B32"/>
    <w:rsid w:val="00C56A2D"/>
    <w:rsid w:val="00C628A7"/>
    <w:rsid w:val="00C67DD2"/>
    <w:rsid w:val="00C819F7"/>
    <w:rsid w:val="00CC38B7"/>
    <w:rsid w:val="00CC78B1"/>
    <w:rsid w:val="00CE6BB7"/>
    <w:rsid w:val="00D072C3"/>
    <w:rsid w:val="00D31EF6"/>
    <w:rsid w:val="00D34E11"/>
    <w:rsid w:val="00D37F3C"/>
    <w:rsid w:val="00D570D2"/>
    <w:rsid w:val="00DA641B"/>
    <w:rsid w:val="00DE3E23"/>
    <w:rsid w:val="00E1102E"/>
    <w:rsid w:val="00E2305D"/>
    <w:rsid w:val="00E35CEE"/>
    <w:rsid w:val="00E5134B"/>
    <w:rsid w:val="00EA233A"/>
    <w:rsid w:val="00EA2EEC"/>
    <w:rsid w:val="00ED416D"/>
    <w:rsid w:val="00EE64CA"/>
    <w:rsid w:val="00F25D02"/>
    <w:rsid w:val="00F3031B"/>
    <w:rsid w:val="00F46FA9"/>
    <w:rsid w:val="00F5365D"/>
    <w:rsid w:val="00F53D90"/>
    <w:rsid w:val="00F7089E"/>
    <w:rsid w:val="00F814C2"/>
    <w:rsid w:val="00F85083"/>
    <w:rsid w:val="00F868B3"/>
    <w:rsid w:val="00FA7B83"/>
    <w:rsid w:val="00FB4CC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  <o:rules v:ext="edit">
        <o:r id="V:Rule1" type="connector" idref="#AutoShape 16"/>
        <o:r id="V:Rule2" type="connector" idref="#AutoShape 2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10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37F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7F3C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F0ACB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sdev</Company>
  <LinksUpToDate>false</LinksUpToDate>
  <CharactersWithSpaces>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© www.wordtemplatesonline.net</dc:creator>
  <cp:lastModifiedBy>Moorche 30 DVDs</cp:lastModifiedBy>
  <cp:revision>2</cp:revision>
  <cp:lastPrinted>2016-01-02T05:55:00Z</cp:lastPrinted>
  <dcterms:created xsi:type="dcterms:W3CDTF">2020-11-18T20:13:00Z</dcterms:created>
  <dcterms:modified xsi:type="dcterms:W3CDTF">2020-11-18T20:13:00Z</dcterms:modified>
</cp:coreProperties>
</file>